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X95d4c69d95cef24ed14bb10b64f1120161be3cd"/>
    <w:p>
      <w:pPr>
        <w:pStyle w:val="Heading1"/>
      </w:pPr>
      <w:r>
        <w:t xml:space="preserve">Scholarship Application Letter for Computer Engineering Studies</w:t>
      </w:r>
    </w:p>
    <w:p>
      <w:pPr>
        <w:pStyle w:val="FirstParagraph"/>
      </w:pPr>
      <w:r>
        <w:t xml:space="preserve">Submitted to the Academic Excellence Scholarship Committee, Jakarta</w:t>
      </w:r>
    </w:p>
    <w:bookmarkEnd w:id="20"/>
    <w:p>
      <w:pPr>
        <w:pStyle w:val="BodyText"/>
      </w:pPr>
      <w:r>
        <w:t xml:space="preserve">[Your Full Name]</w:t>
      </w:r>
    </w:p>
    <w:p>
      <w:pPr>
        <w:pStyle w:val="BodyText"/>
      </w:pPr>
      <w:r>
        <w:t xml:space="preserve">Jalan Kemanggisan Raya No. 45</w:t>
      </w:r>
    </w:p>
    <w:p>
      <w:pPr>
        <w:pStyle w:val="BodyText"/>
      </w:pPr>
      <w:r>
        <w:t xml:space="preserve">Manggarai, South Jakarta</w:t>
      </w:r>
    </w:p>
    <w:p>
      <w:pPr>
        <w:pStyle w:val="BodyText"/>
      </w:pPr>
      <w:r>
        <w:t xml:space="preserve">DKI Jakarta, Indonesia 12530</w:t>
      </w:r>
    </w:p>
    <w:p>
      <w:pPr>
        <w:pStyle w:val="BodyText"/>
      </w:pPr>
      <w:r>
        <w:t xml:space="preserve">Date: October 26, 2023</w:t>
      </w:r>
    </w:p>
    <w:p>
      <w:pPr>
        <w:pStyle w:val="BodyText"/>
      </w:pPr>
      <w:r>
        <w:t xml:space="preserve">Academic Excellence Scholarship Committee</w:t>
      </w:r>
    </w:p>
    <w:p>
      <w:pPr>
        <w:pStyle w:val="BodyText"/>
      </w:pPr>
      <w:r>
        <w:t xml:space="preserve">Indonesia University of Technology (UIT)</w:t>
      </w:r>
    </w:p>
    <w:p>
      <w:pPr>
        <w:pStyle w:val="BodyText"/>
      </w:pPr>
      <w:r>
        <w:t xml:space="preserve">Jl. Ganesha No. 10, Bandung (with Jakarta-based administrative office)</w:t>
      </w:r>
    </w:p>
    <w:bookmarkStart w:id="21" w:name="X5ed20da5135a821528e2335bdf6ea58873002ee"/>
    <w:p>
      <w:pPr>
        <w:pStyle w:val="Heading2"/>
      </w:pPr>
      <w:r>
        <w:t xml:space="preserve">Subject: Formal Scholarship Application for Computer Engineering Program</w:t>
      </w:r>
    </w:p>
    <w:bookmarkEnd w:id="21"/>
    <w:p>
      <w:pPr>
        <w:pStyle w:val="FirstParagraph"/>
      </w:pPr>
      <w:r>
        <w:t xml:space="preserve">Dear Esteemed Scholarship Committee Members,</w:t>
      </w:r>
    </w:p>
    <w:p>
      <w:pPr>
        <w:pStyle w:val="BodyText"/>
      </w:pPr>
      <w:r>
        <w:t xml:space="preserve">I am writing to submit my formal</w:t>
      </w:r>
      <w:r>
        <w:t xml:space="preserve"> </w:t>
      </w:r>
      <w:r>
        <w:rPr>
          <w:bCs/>
          <w:b/>
        </w:rPr>
        <w:t xml:space="preserve">Scholarship Application Letter</w:t>
      </w:r>
      <w:r>
        <w:t xml:space="preserve"> </w:t>
      </w:r>
      <w:r>
        <w:t xml:space="preserve">as an aspiring Computer Engineer from Jakarta, Indonesia, seeking financial support to pursue my undergraduate degree in Computer Engineering at Indonesia University of Technology (UIT). As a student deeply embedded in Jakarta's rapidly evolving technological ecosystem, I have witnessed firsthand how advanced computing solutions can transform urban infrastructure and community development across our vibrant metropolis. My academic journey has been shaped by this reality, and I am eager to contribute to Indonesia's digital future through specialized expertise in computer engineering.</w:t>
      </w:r>
    </w:p>
    <w:p>
      <w:pPr>
        <w:pStyle w:val="BodyText"/>
      </w:pPr>
      <w:r>
        <w:t xml:space="preserve">Having completed my senior year at SMA Negeri 8 Jakarta with a 3.9 GPA (on a 4.0 scale) and top rankings in mathematics and physics, I have consistently demonstrated excellence in technical disciplines. My passion for computing manifested early through participation in the Jakarta Youth Coding Challenge (2022), where my team developed an AI-powered traffic optimization algorithm for</w:t>
      </w:r>
      <w:r>
        <w:t xml:space="preserve"> </w:t>
      </w:r>
      <w:r>
        <w:rPr>
          <w:iCs/>
          <w:i/>
        </w:rPr>
        <w:t xml:space="preserve">simpang lima</w:t>
      </w:r>
      <w:r>
        <w:t xml:space="preserve"> </w:t>
      </w:r>
      <w:r>
        <w:t xml:space="preserve">intersections—a project that reduced simulated congestion by 37% during city trials. This experience solidified my commitment to becoming a professional Computer Engineer capable of addressing Jakarta's complex urban challenges through innovative software and hardware solutions.</w:t>
      </w:r>
    </w:p>
    <w:p>
      <w:pPr>
        <w:pStyle w:val="BodyText"/>
      </w:pPr>
      <w:r>
        <w:t xml:space="preserve">The significance of Computer Engineering in Indonesia's development cannot be overstated. Jakarta, as the nation's economic engine and home to over 10 million residents, faces critical infrastructure gaps that demand technological intervention. From managing flood risks with IoT sensor networks to optimizing public transportation through real-time data analytics, our city requires engineers who understand both local context and global technical standards. My academic interests focus precisely on these intersections: developing adaptive algorithms for smart city applications and creating energy-efficient computing systems suitable for Indonesia's diverse urban environments.</w:t>
      </w:r>
    </w:p>
    <w:p>
      <w:pPr>
        <w:pStyle w:val="BodyText"/>
      </w:pPr>
      <w:r>
        <w:t xml:space="preserve">My proposed curriculum at UIT aligns seamlessly with Jakarta's strategic needs. I intend to specialize in Embedded Systems and Artificial Intelligence, courses designed to prepare engineers who can build hardware-software ecosystems for community impact. For instance, my research project on low-cost environmental monitoring sensors (currently deployed in Cipinang slum areas) demonstrates how Computer Engineering principles can directly benefit underserved communities—reducing air quality data collection costs by 65% while providing actionable insights to local health authorities. This work was recognized with a 'Best Community Project' award at the 2023 Jakarta Tech Summit, an event attended by representatives from Telkom Indonesia and Tokopedia.</w:t>
      </w:r>
    </w:p>
    <w:p>
      <w:pPr>
        <w:pStyle w:val="BodyText"/>
      </w:pPr>
      <w:r>
        <w:t xml:space="preserve">Financially, my family's modest income as a government teacher and small-scale entrepreneur makes this scholarship absolutely essential. While I've secured partial funding through Jakarta's</w:t>
      </w:r>
      <w:r>
        <w:t xml:space="preserve"> </w:t>
      </w:r>
      <w:r>
        <w:rPr>
          <w:iCs/>
          <w:i/>
        </w:rPr>
        <w:t xml:space="preserve">Dana Pendidikan Khusus</w:t>
      </w:r>
      <w:r>
        <w:t xml:space="preserve"> </w:t>
      </w:r>
      <w:r>
        <w:t xml:space="preserve">(Special Education Fund), the remaining tuition costs remain prohibitive. The full scholarship would alleviate this burden, allowing me to focus entirely on academic excellence and community projects rather than part-time work that often compromises student performance in technical fields.</w:t>
      </w:r>
    </w:p>
    <w:p>
      <w:pPr>
        <w:pStyle w:val="BodyText"/>
      </w:pPr>
      <w:r>
        <w:t xml:space="preserve">I am particularly drawn to UIT's partnership with Jakarta's Smart City initiative, which provides students with hands-on experience at the</w:t>
      </w:r>
      <w:r>
        <w:t xml:space="preserve"> </w:t>
      </w:r>
      <w:r>
        <w:rPr>
          <w:iCs/>
          <w:i/>
        </w:rPr>
        <w:t xml:space="preserve">Integrated Command Center</w:t>
      </w:r>
      <w:r>
        <w:t xml:space="preserve">—the nerve center for Jakarta's traffic management, emergency response, and environmental monitoring systems. This unique opportunity would enable me to contribute immediately to city operations while developing practical skills. My previous internship at PT. Mitra Integrasi Teknologi (a Jakarta-based IT solutions firm) reinforced this vision: I assisted in developing a mobile application that streamlined community complaint tracking for the Jakarta Tourism Office, handling 12,000+ user reports during the 2023 Asian Games.</w:t>
      </w:r>
    </w:p>
    <w:p>
      <w:pPr>
        <w:pStyle w:val="BodyText"/>
      </w:pPr>
      <w:r>
        <w:t xml:space="preserve">Looking beyond graduation, my career goals are deeply rooted in serving Indonesia Jakarta. I aim to establish a technology incubator focused on solving local urban challenges—starting with flood prediction systems for Cengkareng's vulnerable neighborhoods and expanding to AI-driven waste management platforms. My long-term vision includes creating a Computer Engineering curriculum at universities across Jakarta that integrates indigenous knowledge with modern technical education, ensuring solutions are both innovative and culturally appropriate.</w:t>
      </w:r>
    </w:p>
    <w:p>
      <w:pPr>
        <w:pStyle w:val="BodyText"/>
      </w:pPr>
      <w:r>
        <w:t xml:space="preserve">What sets me apart is my commitment to ethical technology development. I actively participate in the Jakarta Digital Ethics Forum (JDEF), where we develop guidelines for AI applications in public services—ensuring transparency and accessibility for all Jakarta residents, including those with limited digital literacy. This reflects my understanding that Computer Engineering must serve human needs first, especially in diverse communities like ours.</w:t>
      </w:r>
    </w:p>
    <w:p>
      <w:pPr>
        <w:pStyle w:val="BodyText"/>
      </w:pPr>
      <w:r>
        <w:t xml:space="preserve">My academic trajectory demonstrates consistent growth: from leading coding workshops at the Kemang Community Center to publishing a technical paper on edge computing applications for Jakarta's micro-businesses in the Indonesian Journal of Computing. I've also volunteered with</w:t>
      </w:r>
      <w:r>
        <w:t xml:space="preserve"> </w:t>
      </w:r>
      <w:r>
        <w:rPr>
          <w:iCs/>
          <w:i/>
        </w:rPr>
        <w:t xml:space="preserve">Teknologi Untuk Negeri</w:t>
      </w:r>
      <w:r>
        <w:t xml:space="preserve">, training 150+ women in basic programming skills across East Jakarta—proving that technical excellence and social impact go hand-in-hand.</w:t>
      </w:r>
    </w:p>
    <w:p>
      <w:pPr>
        <w:pStyle w:val="BodyText"/>
      </w:pPr>
      <w:r>
        <w:t xml:space="preserve">I am not merely seeking a scholarship; I seek to become part of Jakarta's next generation of problem-solving Computer Engineers. The opportunity to study at UIT under this scholarship would empower me to contribute meaningfully to Indonesia's technological advancement while addressing the urgent needs of our dynamic capital city. I have attached my academic transcripts, recommendation letters from Professors at Universitas Indonesia (who observed my work in Jakarta's tech ecosystem), and a detailed project portfolio.</w:t>
      </w:r>
    </w:p>
    <w:p>
      <w:pPr>
        <w:pStyle w:val="BodyText"/>
      </w:pPr>
      <w:r>
        <w:t xml:space="preserve">Thank you for considering my</w:t>
      </w:r>
      <w:r>
        <w:t xml:space="preserve"> </w:t>
      </w:r>
      <w:r>
        <w:rPr>
          <w:bCs/>
          <w:b/>
        </w:rPr>
        <w:t xml:space="preserve">Scholarship Application Letter</w:t>
      </w:r>
      <w:r>
        <w:t xml:space="preserve">. I am eager to discuss how my technical skills, local insights, and community commitment align with UIT's mission to cultivate engineers who transform Indonesia Jakarta. I welcome the opportunity for an interview at your convenience and have provided all required documentation below.</w:t>
      </w:r>
    </w:p>
    <w:p>
      <w:pPr>
        <w:pStyle w:val="BodyText"/>
      </w:pPr>
      <w:r>
        <w:t xml:space="preserve">Sincerely,</w:t>
      </w:r>
    </w:p>
    <w:p>
      <w:pPr>
        <w:pStyle w:val="BodyText"/>
      </w:pPr>
      <w:r>
        <w:br/>
      </w:r>
      <w:r>
        <w:br/>
      </w:r>
    </w:p>
    <w:p>
      <w:pPr>
        <w:pStyle w:val="BodyText"/>
      </w:pPr>
      <w:r>
        <w:t xml:space="preserve">[Your Full Name]</w:t>
      </w:r>
    </w:p>
    <w:p>
      <w:pPr>
        <w:pStyle w:val="BodyText"/>
      </w:pPr>
      <w:r>
        <w:t xml:space="preserve">Computer Engineering Applicant, Indonesia University of Technology</w:t>
      </w:r>
    </w:p>
    <w:p>
      <w:pPr>
        <w:pStyle w:val="BodyText"/>
      </w:pPr>
      <w:r>
        <w:rPr>
          <w:bCs/>
          <w:b/>
        </w:rPr>
        <w:t xml:space="preserve">Attachments:</w:t>
      </w:r>
    </w:p>
    <w:p>
      <w:pPr>
        <w:numPr>
          <w:ilvl w:val="0"/>
          <w:numId w:val="1001"/>
        </w:numPr>
        <w:pStyle w:val="Compact"/>
      </w:pPr>
      <w:r>
        <w:t xml:space="preserve">Academic Transcripts (SMA Negeri 8 Jakarta)</w:t>
      </w:r>
    </w:p>
    <w:p>
      <w:pPr>
        <w:numPr>
          <w:ilvl w:val="0"/>
          <w:numId w:val="1001"/>
        </w:numPr>
        <w:pStyle w:val="Compact"/>
      </w:pPr>
      <w:r>
        <w:t xml:space="preserve">Recommendation Letters from Professors at Universitas Indonesia</w:t>
      </w:r>
    </w:p>
    <w:p>
      <w:pPr>
        <w:numPr>
          <w:ilvl w:val="0"/>
          <w:numId w:val="1001"/>
        </w:numPr>
        <w:pStyle w:val="Compact"/>
      </w:pPr>
      <w:r>
        <w:t xml:space="preserve">Project Portfolio: Smart City Initiatives in Jakarta</w:t>
      </w:r>
    </w:p>
    <w:p>
      <w:pPr>
        <w:numPr>
          <w:ilvl w:val="0"/>
          <w:numId w:val="1001"/>
        </w:numPr>
        <w:pStyle w:val="Compact"/>
      </w:pPr>
      <w:r>
        <w:t xml:space="preserve">Jakarta Tech Summit Award Certificate</w:t>
      </w:r>
    </w:p>
    <w:p>
      <w:pPr>
        <w:pStyle w:val="FirstParagraph"/>
      </w:pPr>
      <w:r>
        <w:t xml:space="preserve">This scholarship application was submitted from Jakarta, Indonesia—where technological innovation meets urban resilienc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7-19T23:57:00Z</dcterms:created>
  <dcterms:modified xsi:type="dcterms:W3CDTF">2026-07-19T23:57:00Z</dcterms:modified>
</cp:coreProperties>
</file>

<file path=docProps/custom.xml><?xml version="1.0" encoding="utf-8"?>
<Properties xmlns="http://schemas.openxmlformats.org/officeDocument/2006/custom-properties" xmlns:vt="http://schemas.openxmlformats.org/officeDocument/2006/docPropsVTypes"/>
</file>